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7CCA6" w14:textId="6FBCEDC2" w:rsidR="006C5C3A" w:rsidRDefault="006C5C3A" w:rsidP="006C5C3A">
      <w:pPr>
        <w:rPr>
          <w:rFonts w:ascii="Times" w:hAnsi="Times"/>
          <w:b/>
        </w:rPr>
      </w:pPr>
      <w:r>
        <w:rPr>
          <w:rFonts w:ascii="Times" w:hAnsi="Times"/>
          <w:b/>
        </w:rPr>
        <w:t>Sample references for DSM/ Rad Tech/ Respiratory Therapy</w:t>
      </w:r>
    </w:p>
    <w:p w14:paraId="4F4CC715" w14:textId="77777777" w:rsidR="006C5C3A" w:rsidRDefault="006C5C3A" w:rsidP="006C5C3A">
      <w:pPr>
        <w:rPr>
          <w:rFonts w:ascii="Times" w:hAnsi="Times"/>
          <w:b/>
        </w:rPr>
      </w:pPr>
    </w:p>
    <w:p w14:paraId="56BEDFB1" w14:textId="4442BCAB" w:rsidR="006C5C3A" w:rsidRPr="00A00D36" w:rsidRDefault="006C5C3A" w:rsidP="006C5C3A">
      <w:pPr>
        <w:rPr>
          <w:rFonts w:ascii="Times" w:hAnsi="Times"/>
          <w:b/>
        </w:rPr>
      </w:pPr>
      <w:r w:rsidRPr="00A00D36">
        <w:rPr>
          <w:rFonts w:ascii="Times" w:hAnsi="Times"/>
          <w:b/>
        </w:rPr>
        <w:t xml:space="preserve">References for </w:t>
      </w:r>
      <w:r>
        <w:rPr>
          <w:rFonts w:ascii="Times" w:hAnsi="Times"/>
          <w:b/>
        </w:rPr>
        <w:t>Karen Neu</w:t>
      </w:r>
    </w:p>
    <w:p w14:paraId="73986F46" w14:textId="77777777" w:rsidR="006C5C3A" w:rsidRDefault="006C5C3A" w:rsidP="006C5C3A">
      <w:pPr>
        <w:ind w:firstLine="720"/>
        <w:rPr>
          <w:rFonts w:ascii="Times" w:hAnsi="Times"/>
        </w:rPr>
      </w:pPr>
    </w:p>
    <w:p w14:paraId="39F1D8CD" w14:textId="77777777" w:rsidR="006C5C3A" w:rsidRDefault="006C5C3A" w:rsidP="006C5C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udine Fairchild RDMS (AB,OB) MS. RT(R)(M)</w:t>
      </w:r>
    </w:p>
    <w:p w14:paraId="0E16FA6E" w14:textId="77777777" w:rsidR="006C5C3A" w:rsidRDefault="006C5C3A" w:rsidP="006C5C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 Director and Assistant Professor </w:t>
      </w:r>
    </w:p>
    <w:p w14:paraId="22920C27" w14:textId="77777777" w:rsidR="006C5C3A" w:rsidRDefault="006C5C3A" w:rsidP="006C5C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agnostic Medical Sonography</w:t>
      </w:r>
    </w:p>
    <w:p w14:paraId="57E904DD" w14:textId="77777777" w:rsidR="006C5C3A" w:rsidRDefault="006C5C3A" w:rsidP="006C5C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Southern Indiana</w:t>
      </w:r>
    </w:p>
    <w:p w14:paraId="216C842E" w14:textId="77777777" w:rsidR="006C5C3A" w:rsidRDefault="006C5C3A" w:rsidP="006C5C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600 University Boulevard </w:t>
      </w:r>
    </w:p>
    <w:p w14:paraId="5B178FC8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Evansville, IN 47712</w:t>
      </w:r>
    </w:p>
    <w:p w14:paraId="31F3D8E7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812-464-1994</w:t>
      </w:r>
    </w:p>
    <w:p w14:paraId="72D4E94F" w14:textId="77777777" w:rsidR="006C5C3A" w:rsidRPr="005241D7" w:rsidRDefault="001E7627" w:rsidP="006C5C3A">
      <w:pPr>
        <w:rPr>
          <w:rFonts w:ascii="Times New Roman" w:hAnsi="Times New Roman" w:cs="Times New Roman"/>
        </w:rPr>
      </w:pPr>
      <w:hyperlink r:id="rId6" w:history="1">
        <w:r w:rsidR="006C5C3A" w:rsidRPr="005241D7">
          <w:rPr>
            <w:rStyle w:val="Hyperlink"/>
            <w:rFonts w:ascii="Times New Roman" w:hAnsi="Times New Roman" w:cs="Times New Roman"/>
            <w:color w:val="auto"/>
          </w:rPr>
          <w:t>cfairchi@usi.edu</w:t>
        </w:r>
      </w:hyperlink>
    </w:p>
    <w:p w14:paraId="6D078245" w14:textId="77777777" w:rsidR="006C5C3A" w:rsidRPr="005241D7" w:rsidRDefault="006C5C3A" w:rsidP="006C5C3A">
      <w:pPr>
        <w:rPr>
          <w:rFonts w:ascii="Times New Roman" w:hAnsi="Times New Roman" w:cs="Times New Roman"/>
        </w:rPr>
      </w:pPr>
    </w:p>
    <w:p w14:paraId="541D7399" w14:textId="77777777" w:rsidR="006C5C3A" w:rsidRPr="005241D7" w:rsidRDefault="006C5C3A" w:rsidP="006C5C3A">
      <w:pPr>
        <w:rPr>
          <w:rFonts w:ascii="Times" w:hAnsi="Times"/>
        </w:rPr>
      </w:pPr>
    </w:p>
    <w:p w14:paraId="08E88908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>Amy Wilson, MS, RT(R), RDMS (AB,BR,OB), RVT</w:t>
      </w:r>
    </w:p>
    <w:p w14:paraId="5BDDA037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 xml:space="preserve">Clinical Clinical Assistant Professor, &amp; Clinical Coordinator </w:t>
      </w:r>
    </w:p>
    <w:p w14:paraId="6058538B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 xml:space="preserve">Diagnostic Medical Sonographer </w:t>
      </w:r>
    </w:p>
    <w:p w14:paraId="3789D51C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>University of Southern Indiana</w:t>
      </w:r>
    </w:p>
    <w:p w14:paraId="3DC1764D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>8600 University Blvd.</w:t>
      </w:r>
    </w:p>
    <w:p w14:paraId="41E44DBA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>Evansville, IN, 47712</w:t>
      </w:r>
      <w:r w:rsidRPr="005241D7">
        <w:rPr>
          <w:rFonts w:ascii="Times" w:hAnsi="Times"/>
        </w:rPr>
        <w:tab/>
      </w:r>
    </w:p>
    <w:p w14:paraId="6E86A5AB" w14:textId="77777777" w:rsidR="006C5C3A" w:rsidRPr="005241D7" w:rsidRDefault="006C5C3A" w:rsidP="006C5C3A">
      <w:pPr>
        <w:rPr>
          <w:rFonts w:ascii="Times" w:hAnsi="Times"/>
        </w:rPr>
      </w:pPr>
      <w:r w:rsidRPr="005241D7">
        <w:rPr>
          <w:rFonts w:ascii="Times" w:hAnsi="Times"/>
        </w:rPr>
        <w:t>812-461-5212</w:t>
      </w:r>
    </w:p>
    <w:p w14:paraId="3E8E8DCD" w14:textId="77777777" w:rsidR="006C5C3A" w:rsidRPr="005241D7" w:rsidRDefault="006C5C3A" w:rsidP="006C5C3A">
      <w:pPr>
        <w:rPr>
          <w:rFonts w:ascii="Times" w:hAnsi="Times"/>
          <w:u w:val="single"/>
        </w:rPr>
      </w:pPr>
      <w:r w:rsidRPr="005241D7">
        <w:rPr>
          <w:rFonts w:ascii="Times" w:hAnsi="Times"/>
          <w:u w:val="single"/>
        </w:rPr>
        <w:t>alwilson2@usi.edu</w:t>
      </w:r>
    </w:p>
    <w:p w14:paraId="7DE2D4E6" w14:textId="77777777" w:rsidR="006C5C3A" w:rsidRPr="005241D7" w:rsidRDefault="006C5C3A" w:rsidP="006C5C3A">
      <w:pPr>
        <w:rPr>
          <w:rFonts w:ascii="Times New Roman" w:hAnsi="Times New Roman" w:cs="Times New Roman"/>
        </w:rPr>
      </w:pPr>
    </w:p>
    <w:p w14:paraId="020E7D2F" w14:textId="77777777" w:rsidR="006C5C3A" w:rsidRPr="005241D7" w:rsidRDefault="006C5C3A" w:rsidP="006C5C3A">
      <w:pPr>
        <w:rPr>
          <w:rFonts w:ascii="Times" w:hAnsi="Times"/>
        </w:rPr>
      </w:pPr>
    </w:p>
    <w:p w14:paraId="00E530D8" w14:textId="77777777" w:rsidR="006C5C3A" w:rsidRPr="005241D7" w:rsidRDefault="006C5C3A" w:rsidP="006C5C3A">
      <w:pPr>
        <w:pStyle w:val="E-mailSignature"/>
      </w:pPr>
      <w:r w:rsidRPr="005241D7">
        <w:t>Katherine Peak, BS, RT(R), RDMS (AB, OB), RVT</w:t>
      </w:r>
    </w:p>
    <w:p w14:paraId="738F8DDC" w14:textId="77777777" w:rsidR="006C5C3A" w:rsidRPr="005241D7" w:rsidRDefault="006C5C3A" w:rsidP="006C5C3A">
      <w:pPr>
        <w:pStyle w:val="E-mailSignature"/>
      </w:pPr>
      <w:r w:rsidRPr="005241D7">
        <w:t>Instructor</w:t>
      </w:r>
    </w:p>
    <w:p w14:paraId="65421505" w14:textId="77777777" w:rsidR="006C5C3A" w:rsidRPr="005241D7" w:rsidRDefault="006C5C3A" w:rsidP="006C5C3A">
      <w:pPr>
        <w:pStyle w:val="E-mailSignature"/>
      </w:pPr>
      <w:r w:rsidRPr="005241D7">
        <w:t>University of Southern Indiana</w:t>
      </w:r>
    </w:p>
    <w:p w14:paraId="332D4166" w14:textId="77777777" w:rsidR="006C5C3A" w:rsidRPr="005241D7" w:rsidRDefault="006C5C3A" w:rsidP="006C5C3A">
      <w:pPr>
        <w:pStyle w:val="E-mailSignature"/>
      </w:pPr>
      <w:r w:rsidRPr="005241D7">
        <w:t>8600 University Blvd.</w:t>
      </w:r>
    </w:p>
    <w:p w14:paraId="6A32C510" w14:textId="77777777" w:rsidR="006C5C3A" w:rsidRPr="005241D7" w:rsidRDefault="006C5C3A" w:rsidP="006C5C3A">
      <w:pPr>
        <w:pStyle w:val="E-mailSignature"/>
      </w:pPr>
      <w:r w:rsidRPr="005241D7">
        <w:t>Evansville, IN 47712</w:t>
      </w:r>
    </w:p>
    <w:p w14:paraId="38BEDCF1" w14:textId="77777777" w:rsidR="006C5C3A" w:rsidRPr="005241D7" w:rsidRDefault="006C5C3A" w:rsidP="006C5C3A">
      <w:pPr>
        <w:pStyle w:val="E-mailSignature"/>
      </w:pPr>
      <w:r w:rsidRPr="005241D7">
        <w:t>812-228-5160</w:t>
      </w:r>
    </w:p>
    <w:p w14:paraId="0D2ED322" w14:textId="77777777" w:rsidR="006C5C3A" w:rsidRPr="005241D7" w:rsidRDefault="001E7627" w:rsidP="006C5C3A">
      <w:pPr>
        <w:pStyle w:val="E-mailSignature"/>
      </w:pPr>
      <w:hyperlink r:id="rId7" w:history="1">
        <w:r w:rsidR="006C5C3A" w:rsidRPr="005241D7">
          <w:rPr>
            <w:rStyle w:val="Hyperlink"/>
            <w:color w:val="auto"/>
          </w:rPr>
          <w:t>krpeak@usi.edu</w:t>
        </w:r>
      </w:hyperlink>
      <w:r w:rsidR="006C5C3A" w:rsidRPr="005241D7">
        <w:t xml:space="preserve"> </w:t>
      </w:r>
    </w:p>
    <w:p w14:paraId="58668110" w14:textId="77777777" w:rsidR="006C5C3A" w:rsidRPr="005241D7" w:rsidRDefault="006C5C3A" w:rsidP="006C5C3A">
      <w:pPr>
        <w:rPr>
          <w:rFonts w:ascii="Times New Roman" w:hAnsi="Times New Roman" w:cs="Times New Roman"/>
        </w:rPr>
      </w:pPr>
    </w:p>
    <w:p w14:paraId="6F72281D" w14:textId="77777777" w:rsidR="006C5C3A" w:rsidRPr="005241D7" w:rsidRDefault="006C5C3A" w:rsidP="006C5C3A">
      <w:pPr>
        <w:rPr>
          <w:rFonts w:ascii="Times New Roman" w:hAnsi="Times New Roman" w:cs="Times New Roman"/>
        </w:rPr>
      </w:pPr>
    </w:p>
    <w:p w14:paraId="0979D08E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Crystal Kahre, RT(R), RDMS (AB, OB), RVT</w:t>
      </w:r>
    </w:p>
    <w:p w14:paraId="2142A058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St. Mary’s Medical Center</w:t>
      </w:r>
    </w:p>
    <w:p w14:paraId="140E11C2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3700 Washington Ave.</w:t>
      </w:r>
    </w:p>
    <w:p w14:paraId="7ACC0562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Evansville, IN 47750</w:t>
      </w:r>
    </w:p>
    <w:p w14:paraId="7FF76C7F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812-485-4960 or 812-485-4620</w:t>
      </w:r>
    </w:p>
    <w:p w14:paraId="520A338E" w14:textId="77777777" w:rsidR="006C5C3A" w:rsidRPr="005241D7" w:rsidRDefault="001E7627" w:rsidP="006C5C3A">
      <w:pPr>
        <w:rPr>
          <w:rStyle w:val="Hyperlink"/>
          <w:rFonts w:ascii="Times New Roman" w:hAnsi="Times New Roman" w:cs="Times New Roman"/>
          <w:color w:val="auto"/>
        </w:rPr>
      </w:pPr>
      <w:hyperlink r:id="rId8" w:history="1">
        <w:r w:rsidR="006C5C3A" w:rsidRPr="005241D7">
          <w:rPr>
            <w:rStyle w:val="Hyperlink"/>
            <w:rFonts w:ascii="Times New Roman" w:hAnsi="Times New Roman" w:cs="Times New Roman"/>
            <w:color w:val="auto"/>
          </w:rPr>
          <w:t>CRKahre@stmarys.org</w:t>
        </w:r>
      </w:hyperlink>
    </w:p>
    <w:p w14:paraId="6C68AC52" w14:textId="77777777" w:rsidR="006C5C3A" w:rsidRPr="005241D7" w:rsidRDefault="006C5C3A" w:rsidP="006C5C3A">
      <w:pPr>
        <w:rPr>
          <w:rFonts w:ascii="Times New Roman" w:hAnsi="Times New Roman" w:cs="Times New Roman"/>
        </w:rPr>
      </w:pPr>
    </w:p>
    <w:p w14:paraId="06A7A88C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Patricia Meyer, RT(R), RDMS (AB, OB)</w:t>
      </w:r>
    </w:p>
    <w:p w14:paraId="68F9C5EB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Deaconess Hospital</w:t>
      </w:r>
    </w:p>
    <w:p w14:paraId="512AB803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600 Mary St.</w:t>
      </w:r>
    </w:p>
    <w:p w14:paraId="6EE23DA7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Evansville, IN 47747</w:t>
      </w:r>
    </w:p>
    <w:p w14:paraId="78642574" w14:textId="77777777" w:rsidR="006C5C3A" w:rsidRPr="005241D7" w:rsidRDefault="006C5C3A" w:rsidP="006C5C3A">
      <w:pPr>
        <w:rPr>
          <w:rFonts w:ascii="Times New Roman" w:hAnsi="Times New Roman" w:cs="Times New Roman"/>
        </w:rPr>
      </w:pPr>
      <w:r w:rsidRPr="005241D7">
        <w:rPr>
          <w:rFonts w:ascii="Times New Roman" w:hAnsi="Times New Roman" w:cs="Times New Roman"/>
        </w:rPr>
        <w:t>812-450-2464</w:t>
      </w:r>
    </w:p>
    <w:p w14:paraId="34FDC1A9" w14:textId="77777777" w:rsidR="006C5C3A" w:rsidRPr="005241D7" w:rsidRDefault="001E7627" w:rsidP="006C5C3A">
      <w:pPr>
        <w:rPr>
          <w:rFonts w:ascii="Times New Roman" w:hAnsi="Times New Roman" w:cs="Times New Roman"/>
        </w:rPr>
      </w:pPr>
      <w:hyperlink r:id="rId9" w:history="1">
        <w:r w:rsidR="006C5C3A" w:rsidRPr="005241D7">
          <w:rPr>
            <w:rStyle w:val="Hyperlink"/>
            <w:rFonts w:ascii="Times New Roman" w:hAnsi="Times New Roman" w:cs="Times New Roman"/>
            <w:color w:val="auto"/>
          </w:rPr>
          <w:t>patricia.meyer@deaconess.com</w:t>
        </w:r>
      </w:hyperlink>
    </w:p>
    <w:p w14:paraId="469F398E" w14:textId="77777777" w:rsidR="00536026" w:rsidRDefault="00536026"/>
    <w:sectPr w:rsidR="005360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AD11D" w14:textId="77777777" w:rsidR="006C5C3A" w:rsidRDefault="006C5C3A" w:rsidP="006C5C3A">
      <w:r>
        <w:separator/>
      </w:r>
    </w:p>
  </w:endnote>
  <w:endnote w:type="continuationSeparator" w:id="0">
    <w:p w14:paraId="7ACBB65F" w14:textId="77777777" w:rsidR="006C5C3A" w:rsidRDefault="006C5C3A" w:rsidP="006C5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6B23" w14:textId="77777777" w:rsidR="006C5C3A" w:rsidRDefault="006C5C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A71DC" w14:textId="77777777" w:rsidR="006C5C3A" w:rsidRDefault="006C5C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AF094" w14:textId="77777777" w:rsidR="006C5C3A" w:rsidRDefault="006C5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7EA6C" w14:textId="77777777" w:rsidR="006C5C3A" w:rsidRDefault="006C5C3A" w:rsidP="006C5C3A">
      <w:r>
        <w:separator/>
      </w:r>
    </w:p>
  </w:footnote>
  <w:footnote w:type="continuationSeparator" w:id="0">
    <w:p w14:paraId="2EB9166E" w14:textId="77777777" w:rsidR="006C5C3A" w:rsidRDefault="006C5C3A" w:rsidP="006C5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B4D75" w14:textId="77777777" w:rsidR="006C5C3A" w:rsidRDefault="006C5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8005538"/>
      <w:docPartObj>
        <w:docPartGallery w:val="Watermarks"/>
        <w:docPartUnique/>
      </w:docPartObj>
    </w:sdtPr>
    <w:sdtEndPr/>
    <w:sdtContent>
      <w:p w14:paraId="3F6D751C" w14:textId="651C4B1B" w:rsidR="006C5C3A" w:rsidRDefault="001E7627">
        <w:pPr>
          <w:pStyle w:val="Header"/>
        </w:pPr>
        <w:r>
          <w:rPr>
            <w:noProof/>
          </w:rPr>
          <w:pict w14:anchorId="511C49B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65750" w14:textId="77777777" w:rsidR="006C5C3A" w:rsidRDefault="006C5C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MSFgYmppYWhkamxko6SsGpxcWZ+XkgBYa1ADPZW+UsAAAA"/>
  </w:docVars>
  <w:rsids>
    <w:rsidRoot w:val="006C5C3A"/>
    <w:rsid w:val="001E7627"/>
    <w:rsid w:val="00536026"/>
    <w:rsid w:val="006C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FA9F7F4"/>
  <w15:chartTrackingRefBased/>
  <w15:docId w15:val="{E80B6E51-CD22-4A21-A46E-68D03D13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C3A"/>
    <w:pPr>
      <w:spacing w:after="0" w:line="240" w:lineRule="auto"/>
    </w:pPr>
    <w:rPr>
      <w:rFonts w:eastAsiaTheme="minorEastAsia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6C5C3A"/>
    <w:rPr>
      <w:color w:val="0000FF"/>
      <w:u w:val="single"/>
    </w:rPr>
  </w:style>
  <w:style w:type="paragraph" w:styleId="E-mailSignature">
    <w:name w:val="E-mail Signature"/>
    <w:basedOn w:val="Normal"/>
    <w:link w:val="E-mailSignatureChar"/>
    <w:semiHidden/>
    <w:unhideWhenUsed/>
    <w:rsid w:val="006C5C3A"/>
    <w:rPr>
      <w:rFonts w:ascii="Times New Roman" w:eastAsia="Times New Roman" w:hAnsi="Times New Roman" w:cs="Times New Roman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6C5C3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C5C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C3A"/>
    <w:rPr>
      <w:rFonts w:eastAsiaTheme="minorEastAsia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C5C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C3A"/>
    <w:rPr>
      <w:rFonts w:eastAsiaTheme="minorEastAsi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Kahre@stmarys.org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krpeak@usi.ed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cfairchi@usi.edu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atricia.meyer@deacones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10</Characters>
  <Application>Microsoft Office Word</Application>
  <DocSecurity>4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zapfel, Katherine D</dc:creator>
  <cp:keywords/>
  <dc:description/>
  <cp:lastModifiedBy>Fifer, Stephanie L</cp:lastModifiedBy>
  <cp:revision>2</cp:revision>
  <dcterms:created xsi:type="dcterms:W3CDTF">2022-12-21T22:03:00Z</dcterms:created>
  <dcterms:modified xsi:type="dcterms:W3CDTF">2022-12-21T22:03:00Z</dcterms:modified>
</cp:coreProperties>
</file>